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3C13806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56C19">
        <w:rPr>
          <w:b/>
          <w:sz w:val="20"/>
          <w:szCs w:val="20"/>
        </w:rPr>
        <w:t>West Mifflin Area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0756B41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56C19">
        <w:rPr>
          <w:b/>
          <w:sz w:val="20"/>
          <w:szCs w:val="20"/>
        </w:rPr>
        <w:t>103-02-96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062A7C9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56C19">
        <w:rPr>
          <w:b/>
          <w:sz w:val="20"/>
          <w:szCs w:val="20"/>
        </w:rPr>
        <w:t>3-21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1D7D481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56C19">
        <w:rPr>
          <w:b/>
          <w:sz w:val="20"/>
          <w:szCs w:val="20"/>
        </w:rPr>
        <w:t>3-21-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79F3B207" w:rsidR="00223718" w:rsidRPr="00357703" w:rsidRDefault="00556C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255DCE00" w:rsidR="00223718" w:rsidRPr="00357703" w:rsidRDefault="00556C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2A1CE31C" w:rsidR="00223718" w:rsidRPr="00357703" w:rsidRDefault="00556C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6C1B4571" w:rsidR="00223718" w:rsidRPr="00357703" w:rsidRDefault="00556C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4BD41AAE" w:rsidR="00D6151F" w:rsidRDefault="00556C1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3836EDE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56C1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56C19">
        <w:rPr>
          <w:sz w:val="16"/>
          <w:szCs w:val="16"/>
        </w:rPr>
        <w:instrText xml:space="preserve"> FORMCHECKBOX </w:instrText>
      </w:r>
      <w:r w:rsidR="00FD752D">
        <w:rPr>
          <w:sz w:val="16"/>
          <w:szCs w:val="16"/>
        </w:rPr>
      </w:r>
      <w:r w:rsidR="00FD752D">
        <w:rPr>
          <w:sz w:val="16"/>
          <w:szCs w:val="16"/>
        </w:rPr>
        <w:fldChar w:fldCharType="separate"/>
      </w:r>
      <w:r w:rsidR="00556C1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D752D">
              <w:rPr>
                <w:rFonts w:ascii="Calibri" w:hAnsi="Calibri" w:cs="Calibri"/>
              </w:rPr>
            </w:r>
            <w:r w:rsidR="00FD752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387AD455" w:rsidR="0079370C" w:rsidRPr="00E36FC5" w:rsidRDefault="00556C1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1A778D70" w:rsidR="006B7A09" w:rsidRPr="009319BD" w:rsidRDefault="00556C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A33C98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2C939D30" w:rsidR="006B7A09" w:rsidRPr="009319BD" w:rsidRDefault="00556C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5E6C9CC3" w:rsidR="006B7A09" w:rsidRPr="009319BD" w:rsidRDefault="00556C1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442F39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6AC8BBA7" w:rsidR="006B7A09" w:rsidRPr="009319BD" w:rsidRDefault="00556C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72543226" w:rsidR="006B7A09" w:rsidRPr="009319BD" w:rsidRDefault="00556C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30D47ACA" w:rsidR="006B7A09" w:rsidRPr="009319BD" w:rsidRDefault="00556C1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62775366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6C75CDA" w14:textId="5EC683E1" w:rsidR="00556C19" w:rsidRPr="00556C19" w:rsidRDefault="00556C19" w:rsidP="00556C1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56C19">
              <w:rPr>
                <w:sz w:val="20"/>
                <w:szCs w:val="20"/>
              </w:rPr>
              <w:t>Food Safety Plan includes standard operating procedures that are not relevant to the building, Revisions are required. Specifically, the Food Safety Checklist and Calibration of Thermometers.</w:t>
            </w: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16AC60E0" w:rsidR="006B7A09" w:rsidRPr="009319BD" w:rsidRDefault="00556C1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2915E5D0" w:rsidR="006B7A09" w:rsidRPr="009319BD" w:rsidRDefault="00556C1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2291418C" w:rsidR="006B7A09" w:rsidRPr="009319BD" w:rsidRDefault="00556C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61D9E09E" w:rsidR="00D03ED5" w:rsidRPr="009319BD" w:rsidRDefault="00556C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4656A73A" w:rsidR="00D03ED5" w:rsidRPr="009319BD" w:rsidRDefault="00556C1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BE42A1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3CF70BA2" w:rsidR="00D24103" w:rsidRPr="009319BD" w:rsidRDefault="00556C1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D752D">
              <w:rPr>
                <w:sz w:val="20"/>
                <w:szCs w:val="20"/>
              </w:rPr>
            </w:r>
            <w:r w:rsidR="00FD75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0FEE07C" w14:textId="7CF6EF1A" w:rsidR="008563F4" w:rsidRDefault="008563F4" w:rsidP="00915C77">
            <w:pPr>
              <w:pStyle w:val="ListParagraph"/>
              <w:rPr>
                <w:sz w:val="20"/>
                <w:szCs w:val="20"/>
              </w:rPr>
            </w:pPr>
          </w:p>
          <w:p w14:paraId="283FB49A" w14:textId="4719A268" w:rsidR="00556C19" w:rsidRPr="00556C19" w:rsidRDefault="00556C19" w:rsidP="00556C19">
            <w:pPr>
              <w:pStyle w:val="ListParagraph"/>
              <w:numPr>
                <w:ilvl w:val="0"/>
                <w:numId w:val="20"/>
              </w:numPr>
            </w:pPr>
            <w:r w:rsidRPr="00556C19">
              <w:t>The Sponsor was organized and prepared for the on-site visit. Any requests for additional information were quickly addressed</w:t>
            </w:r>
          </w:p>
          <w:p w14:paraId="3D7859CE" w14:textId="33ED6CF1" w:rsidR="00556C19" w:rsidRPr="00556C19" w:rsidRDefault="00556C19" w:rsidP="00556C19">
            <w:pPr>
              <w:pStyle w:val="ListParagraph"/>
              <w:numPr>
                <w:ilvl w:val="0"/>
                <w:numId w:val="20"/>
              </w:numPr>
            </w:pPr>
            <w:r w:rsidRPr="00556C19">
              <w:t>FFVP-Teacher provided an excellent, thorough educational component to the program.</w:t>
            </w:r>
          </w:p>
          <w:p w14:paraId="367921A2" w14:textId="0A9C1C57" w:rsidR="00556C19" w:rsidRPr="00556C19" w:rsidRDefault="00556C19" w:rsidP="00556C19">
            <w:pPr>
              <w:pStyle w:val="ListParagraph"/>
              <w:numPr>
                <w:ilvl w:val="0"/>
                <w:numId w:val="20"/>
              </w:numPr>
            </w:pPr>
            <w:r w:rsidRPr="00556C19">
              <w:t xml:space="preserve">Lunch was presented nicely on the day of the meal observation. Food was appealing and all areas were clean and maintained well. </w:t>
            </w:r>
          </w:p>
          <w:p w14:paraId="03C952CB" w14:textId="6C862323" w:rsidR="00556C19" w:rsidRPr="008563F4" w:rsidRDefault="00556C19" w:rsidP="00915C7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69A7831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56C19">
      <w:rPr>
        <w:sz w:val="16"/>
        <w:szCs w:val="16"/>
      </w:rPr>
      <w:t xml:space="preserve">West Mifflin Area School District </w:t>
    </w:r>
  </w:p>
  <w:p w14:paraId="7E073F4F" w14:textId="5DE94F8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56C19">
      <w:rPr>
        <w:sz w:val="16"/>
        <w:szCs w:val="16"/>
      </w:rPr>
      <w:t>103-02-9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D1665"/>
    <w:multiLevelType w:val="hybridMultilevel"/>
    <w:tmpl w:val="82DE0450"/>
    <w:lvl w:ilvl="0" w:tplc="FD22CB5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LYmnlCKF6gbofUgTpB3AsE/17gb7XFTMYcB2TZa4qdMBXui+FCFKFEnelO+C0Qnu7oOroscLdZe2XfljvyLVg==" w:salt="az6ndpxDpStoR8Se6rzLq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42F3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56C19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C9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42A1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52D"/>
    <w:rsid w:val="00FD7D1A"/>
    <w:rsid w:val="00FE0355"/>
    <w:rsid w:val="00FE1AF8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42FAEE-D33C-4EFD-9A92-E5B1495E91F6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49ACE42-0AD5-41EC-8AFF-54FF2D9EE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5</Words>
  <Characters>447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19-06-11T16:24:00Z</dcterms:created>
  <dcterms:modified xsi:type="dcterms:W3CDTF">2019-06-1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4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